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BBAC25" w14:textId="407F90D1" w:rsidR="002D6DF8" w:rsidRDefault="002D6DF8" w:rsidP="002D6DF8">
      <w:pPr>
        <w:pStyle w:val="Title"/>
        <w:tabs>
          <w:tab w:val="left" w:pos="4225"/>
          <w:tab w:val="left" w:pos="9391"/>
        </w:tabs>
      </w:pPr>
      <w:r>
        <w:t>MA</w:t>
      </w:r>
      <w:r>
        <w:rPr>
          <w:spacing w:val="-4"/>
        </w:rPr>
        <w:t xml:space="preserve"> </w:t>
      </w:r>
      <w:r>
        <w:t>323</w:t>
      </w:r>
      <w:r>
        <w:rPr>
          <w:spacing w:val="-3"/>
        </w:rPr>
        <w:t xml:space="preserve"> </w:t>
      </w:r>
      <w:r>
        <w:t>(2020)</w:t>
      </w:r>
      <w:r>
        <w:tab/>
        <w:t>Monte</w:t>
      </w:r>
      <w:r>
        <w:rPr>
          <w:spacing w:val="-8"/>
        </w:rPr>
        <w:t xml:space="preserve"> </w:t>
      </w:r>
      <w:r>
        <w:t>Carlo</w:t>
      </w:r>
      <w:r>
        <w:rPr>
          <w:spacing w:val="-9"/>
        </w:rPr>
        <w:t xml:space="preserve"> </w:t>
      </w:r>
      <w:r>
        <w:t>Simulation</w:t>
      </w:r>
      <w:r>
        <w:tab/>
        <w:t>Lab</w:t>
      </w:r>
      <w:r>
        <w:rPr>
          <w:spacing w:val="-2"/>
        </w:rPr>
        <w:t xml:space="preserve"> </w:t>
      </w:r>
      <w:r>
        <w:t>03</w:t>
      </w:r>
    </w:p>
    <w:p w14:paraId="66C7CEFF" w14:textId="77777777" w:rsidR="002D6DF8" w:rsidRPr="00040920" w:rsidRDefault="002D6DF8" w:rsidP="002D6DF8">
      <w:pPr>
        <w:pStyle w:val="BodyText"/>
        <w:spacing w:before="8"/>
        <w:rPr>
          <w:rFonts w:ascii="LM Roman 12"/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54D25885" wp14:editId="249AB6CB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5E6BEF" id="Freeform 17" o:spid="_x0000_s1026" style="position:absolute;margin-left:43.65pt;margin-top:22.5pt;width:7in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1A5CF863" w14:textId="77777777" w:rsidR="002D6DF8" w:rsidRDefault="002D6DF8" w:rsidP="002D6DF8">
      <w:pPr>
        <w:spacing w:before="13"/>
        <w:ind w:right="2281"/>
        <w:rPr>
          <w:rFonts w:ascii="LM Roman 10"/>
          <w:b/>
          <w:iCs/>
        </w:rPr>
      </w:pPr>
      <w:r>
        <w:rPr>
          <w:rFonts w:ascii="LM Roman 10"/>
          <w:b/>
          <w:iCs/>
        </w:rPr>
        <w:t xml:space="preserve">  </w:t>
      </w:r>
    </w:p>
    <w:p w14:paraId="7BB1A914" w14:textId="77777777" w:rsidR="002D6DF8" w:rsidRDefault="002D6DF8" w:rsidP="002D6DF8">
      <w:pPr>
        <w:spacing w:before="13"/>
        <w:ind w:right="2281"/>
        <w:rPr>
          <w:rFonts w:ascii="LM Roman 10"/>
          <w:bCs/>
          <w:iCs/>
        </w:rPr>
      </w:pPr>
      <w:r>
        <w:rPr>
          <w:rFonts w:ascii="LM Roman 10"/>
          <w:b/>
          <w:iCs/>
        </w:rPr>
        <w:t xml:space="preserve">   Name: </w:t>
      </w:r>
      <w:r>
        <w:rPr>
          <w:rFonts w:ascii="LM Roman 10"/>
          <w:bCs/>
          <w:iCs/>
        </w:rPr>
        <w:t>Udandarao Sai Sandeep</w:t>
      </w:r>
    </w:p>
    <w:p w14:paraId="69B07087" w14:textId="77777777" w:rsidR="002D6DF8" w:rsidRDefault="002D6DF8" w:rsidP="002D6DF8">
      <w:pPr>
        <w:spacing w:before="13"/>
        <w:ind w:right="2281"/>
        <w:rPr>
          <w:rFonts w:ascii="LM Roman 10"/>
          <w:bCs/>
          <w:iCs/>
        </w:rPr>
      </w:pPr>
      <w:r>
        <w:rPr>
          <w:rFonts w:ascii="LM Roman 10"/>
          <w:b/>
          <w:iCs/>
        </w:rPr>
        <w:t xml:space="preserve">   Roll Number: </w:t>
      </w:r>
      <w:r>
        <w:rPr>
          <w:rFonts w:ascii="LM Roman 10"/>
          <w:bCs/>
          <w:iCs/>
        </w:rPr>
        <w:t>180123063</w:t>
      </w:r>
    </w:p>
    <w:p w14:paraId="30D9EC72" w14:textId="77777777" w:rsidR="002D6DF8" w:rsidRPr="00040920" w:rsidRDefault="002D6DF8" w:rsidP="002D6DF8">
      <w:pPr>
        <w:spacing w:before="13"/>
        <w:ind w:right="2281"/>
        <w:rPr>
          <w:rFonts w:ascii="LM Roman 10"/>
          <w:bCs/>
          <w:iCs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5E63405E" wp14:editId="20A93FF3">
                <wp:simplePos x="0" y="0"/>
                <wp:positionH relativeFrom="margin">
                  <wp:align>center</wp:align>
                </wp:positionH>
                <wp:positionV relativeFrom="paragraph">
                  <wp:posOffset>228600</wp:posOffset>
                </wp:positionV>
                <wp:extent cx="6400800" cy="1270"/>
                <wp:effectExtent l="0" t="0" r="0" b="0"/>
                <wp:wrapTopAndBottom/>
                <wp:docPr id="1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3D6F40" id="Freeform 17" o:spid="_x0000_s1026" style="position:absolute;margin-left:0;margin-top:18pt;width:7in;height:.1pt;z-index:-251656192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" path="m,l10080,e" filled="f" strokeweight=".14042mm">
                <v:path arrowok="t" o:connecttype="custom" o:connectlocs="0,0;6400800,0" o:connectangles="0,0"/>
                <w10:wrap type="topAndBottom" anchorx="margin"/>
              </v:shape>
            </w:pict>
          </mc:Fallback>
        </mc:AlternateContent>
      </w:r>
      <w:r>
        <w:rPr>
          <w:rFonts w:ascii="LM Roman 10"/>
          <w:b/>
          <w:iCs/>
        </w:rPr>
        <w:t xml:space="preserve">   Dept.: </w:t>
      </w:r>
      <w:r>
        <w:rPr>
          <w:rFonts w:ascii="LM Roman 10"/>
          <w:bCs/>
          <w:iCs/>
        </w:rPr>
        <w:t>Mathematics and Computing</w:t>
      </w:r>
    </w:p>
    <w:p w14:paraId="33509F7E" w14:textId="3BEA0E8C" w:rsidR="002D6DF8" w:rsidRPr="00534255" w:rsidRDefault="002D6DF8" w:rsidP="002D6DF8">
      <w:pPr>
        <w:rPr>
          <w:b/>
          <w:bCs/>
        </w:rPr>
      </w:pPr>
    </w:p>
    <w:p w14:paraId="0A839CC7" w14:textId="439ACB3D" w:rsidR="002D6DF8" w:rsidRDefault="002D6DF8" w:rsidP="002D6DF8">
      <w:r w:rsidRPr="00534255">
        <w:rPr>
          <w:b/>
          <w:bCs/>
        </w:rPr>
        <w:t>Q1.</w:t>
      </w:r>
      <w:r>
        <w:t xml:space="preserve"> </w:t>
      </w:r>
    </w:p>
    <w:p w14:paraId="629DF763" w14:textId="2C432299" w:rsidR="00FC10DC" w:rsidRDefault="004F1851" w:rsidP="002D6DF8">
      <w:r w:rsidRPr="00FC10DC">
        <w:rPr>
          <w:b/>
          <w:bCs/>
        </w:rPr>
        <w:t>Case1</w:t>
      </w:r>
      <w:r>
        <w:t xml:space="preserve">: </w:t>
      </w:r>
    </w:p>
    <w:p w14:paraId="26D48F65" w14:textId="0F29E3E0" w:rsidR="004F1851" w:rsidRDefault="00FC10DC" w:rsidP="00FC10DC">
      <w:pPr>
        <w:jc w:val="both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EF5A822" wp14:editId="04BCF72D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2089150" cy="1623695"/>
            <wp:effectExtent l="19050" t="19050" r="25400" b="14605"/>
            <wp:wrapThrough wrapText="bothSides">
              <wp:wrapPolygon edited="0">
                <wp:start x="-197" y="-253"/>
                <wp:lineTo x="-197" y="21541"/>
                <wp:lineTo x="21666" y="21541"/>
                <wp:lineTo x="21666" y="-253"/>
                <wp:lineTo x="-197" y="-253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8007" cy="16386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1851">
        <w:t xml:space="preserve">10 values were generated from the Discrete Distribution. </w:t>
      </w:r>
    </w:p>
    <w:p w14:paraId="78D723B0" w14:textId="50807336" w:rsidR="004F1851" w:rsidRDefault="004F1851" w:rsidP="00FC10DC">
      <w:pPr>
        <w:jc w:val="both"/>
      </w:pPr>
      <w:r>
        <w:t>Firstly, 10 values were generated (within the range [0,1)) using Linear Congruence Generator.  The parameters for the LCG are as follows: a = 1597, b = 51749, m = 244944, x</w:t>
      </w:r>
      <w:r w:rsidRPr="004F1851">
        <w:rPr>
          <w:vertAlign w:val="subscript"/>
        </w:rPr>
        <w:t>0</w:t>
      </w:r>
      <w:r>
        <w:t xml:space="preserve"> = 1</w:t>
      </w:r>
    </w:p>
    <w:p w14:paraId="38547490" w14:textId="4E9B2AA1" w:rsidR="004F1851" w:rsidRDefault="004F1851" w:rsidP="00FC10DC">
      <w:pPr>
        <w:jc w:val="both"/>
      </w:pPr>
      <w:r>
        <w:t>From the given discrete distribution, the array q (Cumulative Distribute for the Discrete RV)</w:t>
      </w:r>
      <w:r w:rsidR="00FC10DC">
        <w:t xml:space="preserve"> and the array c (Probability Mass Function)</w:t>
      </w:r>
      <w:r>
        <w:t xml:space="preserve"> w</w:t>
      </w:r>
      <w:r w:rsidR="00FC10DC">
        <w:t>ere</w:t>
      </w:r>
      <w:r>
        <w:t xml:space="preserve"> created. For each random float number (let it be denoted by </w:t>
      </w:r>
      <w:r w:rsidRPr="004F1851">
        <w:rPr>
          <w:b/>
          <w:bCs/>
        </w:rPr>
        <w:t>U</w:t>
      </w:r>
      <w:r>
        <w:t xml:space="preserve">) generated within the range [0,1), the value of </w:t>
      </w:r>
      <w:r w:rsidRPr="004F1851">
        <w:rPr>
          <w:b/>
          <w:bCs/>
        </w:rPr>
        <w:t>k</w:t>
      </w:r>
      <w:r>
        <w:t xml:space="preserve"> was obtained such that q[k-1] &lt; U &lt;= q[k]. Then,</w:t>
      </w:r>
      <w:r w:rsidR="00FC10DC">
        <w:t xml:space="preserve"> c[k] was chosen to be the required X value. </w:t>
      </w:r>
    </w:p>
    <w:p w14:paraId="3170A365" w14:textId="6C3A68B8" w:rsidR="00FC10DC" w:rsidRDefault="00FC10DC" w:rsidP="00FC10DC">
      <w:pPr>
        <w:jc w:val="both"/>
      </w:pPr>
    </w:p>
    <w:p w14:paraId="65C2B8AB" w14:textId="77777777" w:rsidR="00B4636A" w:rsidRDefault="00B4636A" w:rsidP="00B4636A">
      <w:pPr>
        <w:jc w:val="both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58B31CAF" wp14:editId="2B186BC6">
            <wp:simplePos x="0" y="0"/>
            <wp:positionH relativeFrom="margin">
              <wp:align>left</wp:align>
            </wp:positionH>
            <wp:positionV relativeFrom="paragraph">
              <wp:posOffset>3033164</wp:posOffset>
            </wp:positionV>
            <wp:extent cx="1760855" cy="1378585"/>
            <wp:effectExtent l="19050" t="19050" r="10795" b="12065"/>
            <wp:wrapThrough wrapText="bothSides">
              <wp:wrapPolygon edited="0">
                <wp:start x="-234" y="-298"/>
                <wp:lineTo x="-234" y="21491"/>
                <wp:lineTo x="21499" y="21491"/>
                <wp:lineTo x="21499" y="-298"/>
                <wp:lineTo x="-234" y="-298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299" cy="13819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837">
        <w:rPr>
          <w:noProof/>
        </w:rPr>
        <w:drawing>
          <wp:anchor distT="0" distB="0" distL="114300" distR="114300" simplePos="0" relativeHeight="251667456" behindDoc="0" locked="0" layoutInCell="1" allowOverlap="1" wp14:anchorId="1DF0CFA3" wp14:editId="5644D861">
            <wp:simplePos x="0" y="0"/>
            <wp:positionH relativeFrom="margin">
              <wp:align>right</wp:align>
            </wp:positionH>
            <wp:positionV relativeFrom="paragraph">
              <wp:posOffset>191770</wp:posOffset>
            </wp:positionV>
            <wp:extent cx="1216025" cy="2749550"/>
            <wp:effectExtent l="19050" t="19050" r="22225" b="12700"/>
            <wp:wrapSquare wrapText="bothSides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6025" cy="2749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837">
        <w:rPr>
          <w:noProof/>
        </w:rPr>
        <w:drawing>
          <wp:anchor distT="0" distB="0" distL="114300" distR="114300" simplePos="0" relativeHeight="251663360" behindDoc="0" locked="0" layoutInCell="1" allowOverlap="1" wp14:anchorId="42F9F136" wp14:editId="053141EF">
            <wp:simplePos x="0" y="0"/>
            <wp:positionH relativeFrom="column">
              <wp:posOffset>1136650</wp:posOffset>
            </wp:positionH>
            <wp:positionV relativeFrom="paragraph">
              <wp:posOffset>200237</wp:posOffset>
            </wp:positionV>
            <wp:extent cx="1085850" cy="2759075"/>
            <wp:effectExtent l="19050" t="19050" r="19050" b="22225"/>
            <wp:wrapThrough wrapText="bothSides">
              <wp:wrapPolygon edited="0">
                <wp:start x="-379" y="-149"/>
                <wp:lineTo x="-379" y="21625"/>
                <wp:lineTo x="21600" y="21625"/>
                <wp:lineTo x="21600" y="-149"/>
                <wp:lineTo x="-379" y="-149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2759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837">
        <w:rPr>
          <w:noProof/>
        </w:rPr>
        <w:drawing>
          <wp:anchor distT="0" distB="0" distL="114300" distR="114300" simplePos="0" relativeHeight="251664384" behindDoc="1" locked="0" layoutInCell="1" allowOverlap="1" wp14:anchorId="512151AE" wp14:editId="76B8879E">
            <wp:simplePos x="0" y="0"/>
            <wp:positionH relativeFrom="column">
              <wp:posOffset>2270760</wp:posOffset>
            </wp:positionH>
            <wp:positionV relativeFrom="paragraph">
              <wp:posOffset>203200</wp:posOffset>
            </wp:positionV>
            <wp:extent cx="1098550" cy="2755900"/>
            <wp:effectExtent l="19050" t="19050" r="25400" b="25400"/>
            <wp:wrapTight wrapText="bothSides">
              <wp:wrapPolygon edited="0">
                <wp:start x="-375" y="-149"/>
                <wp:lineTo x="-375" y="21650"/>
                <wp:lineTo x="21725" y="21650"/>
                <wp:lineTo x="21725" y="-149"/>
                <wp:lineTo x="-375" y="-149"/>
              </wp:wrapPolygon>
            </wp:wrapTight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8550" cy="2755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837">
        <w:rPr>
          <w:noProof/>
        </w:rPr>
        <w:drawing>
          <wp:anchor distT="0" distB="0" distL="114300" distR="114300" simplePos="0" relativeHeight="251665408" behindDoc="0" locked="0" layoutInCell="1" allowOverlap="1" wp14:anchorId="2B38E033" wp14:editId="6DF61C8C">
            <wp:simplePos x="0" y="0"/>
            <wp:positionH relativeFrom="column">
              <wp:posOffset>3429000</wp:posOffset>
            </wp:positionH>
            <wp:positionV relativeFrom="paragraph">
              <wp:posOffset>191135</wp:posOffset>
            </wp:positionV>
            <wp:extent cx="996950" cy="2749550"/>
            <wp:effectExtent l="19050" t="19050" r="12700" b="12700"/>
            <wp:wrapSquare wrapText="bothSides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2183"/>
                    <a:stretch/>
                  </pic:blipFill>
                  <pic:spPr bwMode="auto">
                    <a:xfrm>
                      <a:off x="0" y="0"/>
                      <a:ext cx="996950" cy="2749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1837">
        <w:rPr>
          <w:noProof/>
        </w:rPr>
        <w:drawing>
          <wp:anchor distT="0" distB="0" distL="114300" distR="114300" simplePos="0" relativeHeight="251666432" behindDoc="1" locked="0" layoutInCell="1" allowOverlap="1" wp14:anchorId="60B07DF7" wp14:editId="670F4FCE">
            <wp:simplePos x="0" y="0"/>
            <wp:positionH relativeFrom="column">
              <wp:posOffset>4490931</wp:posOffset>
            </wp:positionH>
            <wp:positionV relativeFrom="paragraph">
              <wp:posOffset>199602</wp:posOffset>
            </wp:positionV>
            <wp:extent cx="854710" cy="2749550"/>
            <wp:effectExtent l="19050" t="19050" r="21590" b="12700"/>
            <wp:wrapTight wrapText="bothSides">
              <wp:wrapPolygon edited="0">
                <wp:start x="-481" y="-150"/>
                <wp:lineTo x="-481" y="21550"/>
                <wp:lineTo x="21664" y="21550"/>
                <wp:lineTo x="21664" y="-150"/>
                <wp:lineTo x="-481" y="-150"/>
              </wp:wrapPolygon>
            </wp:wrapTight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4710" cy="2749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54C4">
        <w:rPr>
          <w:noProof/>
        </w:rPr>
        <w:drawing>
          <wp:anchor distT="0" distB="0" distL="114300" distR="114300" simplePos="0" relativeHeight="251662336" behindDoc="0" locked="0" layoutInCell="1" allowOverlap="1" wp14:anchorId="1AF6A153" wp14:editId="2174DEDF">
            <wp:simplePos x="0" y="0"/>
            <wp:positionH relativeFrom="margin">
              <wp:align>left</wp:align>
            </wp:positionH>
            <wp:positionV relativeFrom="paragraph">
              <wp:posOffset>196215</wp:posOffset>
            </wp:positionV>
            <wp:extent cx="1061085" cy="2759710"/>
            <wp:effectExtent l="19050" t="19050" r="24765" b="21590"/>
            <wp:wrapThrough wrapText="bothSides">
              <wp:wrapPolygon edited="0">
                <wp:start x="-388" y="-149"/>
                <wp:lineTo x="-388" y="21620"/>
                <wp:lineTo x="21716" y="21620"/>
                <wp:lineTo x="21716" y="-149"/>
                <wp:lineTo x="-388" y="-149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1085" cy="2759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10DC" w:rsidRPr="00FC10DC">
        <w:rPr>
          <w:b/>
          <w:bCs/>
        </w:rPr>
        <w:t>Case2:</w:t>
      </w:r>
      <w:r w:rsidR="00FC10DC">
        <w:rPr>
          <w:b/>
          <w:bCs/>
        </w:rPr>
        <w:t xml:space="preserve"> </w:t>
      </w:r>
      <w:r>
        <w:t xml:space="preserve">100 values were generated from the Discrete Distribution. </w:t>
      </w:r>
    </w:p>
    <w:p w14:paraId="62997E4A" w14:textId="6D4501F6" w:rsidR="00D779F0" w:rsidRDefault="00B4636A" w:rsidP="00D779F0">
      <w:pPr>
        <w:jc w:val="both"/>
      </w:pPr>
      <w:r>
        <w:t xml:space="preserve">The table </w:t>
      </w:r>
      <w:r w:rsidR="00844DCA">
        <w:t>above s</w:t>
      </w:r>
      <w:r>
        <w:t>hows the generated values of X</w:t>
      </w:r>
      <w:r w:rsidR="00844DCA">
        <w:t xml:space="preserve"> (right)</w:t>
      </w:r>
      <w:r>
        <w:t xml:space="preserve"> and the corresponding value</w:t>
      </w:r>
      <w:r w:rsidR="00844DCA">
        <w:t xml:space="preserve"> generated by LCG</w:t>
      </w:r>
      <w:r>
        <w:t xml:space="preserve"> (left). Same Procedure was followed as Case-1.</w:t>
      </w:r>
    </w:p>
    <w:p w14:paraId="0B691CFA" w14:textId="77777777" w:rsidR="00EA2DBE" w:rsidRPr="00844DCA" w:rsidRDefault="00EA2DBE" w:rsidP="00D779F0">
      <w:pPr>
        <w:jc w:val="both"/>
      </w:pPr>
    </w:p>
    <w:p w14:paraId="0A83DCC3" w14:textId="52648727" w:rsidR="00B4636A" w:rsidRDefault="00B4636A" w:rsidP="002D6DF8">
      <w:pPr>
        <w:jc w:val="both"/>
      </w:pPr>
      <w:r w:rsidRPr="00844DCA">
        <w:rPr>
          <w:b/>
          <w:bCs/>
        </w:rPr>
        <w:t xml:space="preserve">Case3: </w:t>
      </w:r>
      <w:r w:rsidR="00844DCA" w:rsidRPr="00844DCA">
        <w:t>10000</w:t>
      </w:r>
      <w:r w:rsidR="00844DCA">
        <w:t xml:space="preserve"> values of X were generated. A histogram to the left depicts that the generated distribution is mimicking uniformity (i.e. </w:t>
      </w:r>
      <w:r w:rsidR="00EA2DBE">
        <w:t xml:space="preserve">the probability of </w:t>
      </w:r>
      <w:r w:rsidR="00844DCA">
        <w:t xml:space="preserve">each </w:t>
      </w:r>
      <w:r w:rsidR="00EA2DBE">
        <w:t>value</w:t>
      </w:r>
      <w:r w:rsidR="00844DCA">
        <w:t xml:space="preserve"> </w:t>
      </w:r>
      <w:r w:rsidR="00EA2DBE">
        <w:t>from</w:t>
      </w:r>
      <w:r w:rsidR="00844DCA">
        <w:t xml:space="preserve"> </w:t>
      </w:r>
      <w:r w:rsidR="00EA2DBE">
        <w:t>the discrete distribution being chosen is approximately same).</w:t>
      </w:r>
      <w:r w:rsidR="00844DCA">
        <w:t xml:space="preserve">   </w:t>
      </w:r>
    </w:p>
    <w:p w14:paraId="75A1CF5D" w14:textId="77777777" w:rsidR="00225ED9" w:rsidRPr="00844DCA" w:rsidRDefault="00225ED9" w:rsidP="002D6DF8">
      <w:pPr>
        <w:jc w:val="both"/>
        <w:rPr>
          <w:b/>
          <w:bCs/>
        </w:rPr>
      </w:pPr>
    </w:p>
    <w:p w14:paraId="01DE4B03" w14:textId="4CE7D3C3" w:rsidR="00225ED9" w:rsidRPr="00225ED9" w:rsidRDefault="00EA2DBE" w:rsidP="00EE54C4">
      <w:pPr>
        <w:jc w:val="both"/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236B4661" wp14:editId="36638A17">
            <wp:simplePos x="0" y="0"/>
            <wp:positionH relativeFrom="margin">
              <wp:align>right</wp:align>
            </wp:positionH>
            <wp:positionV relativeFrom="paragraph">
              <wp:posOffset>42545</wp:posOffset>
            </wp:positionV>
            <wp:extent cx="1832610" cy="1172210"/>
            <wp:effectExtent l="19050" t="19050" r="15240" b="27940"/>
            <wp:wrapTight wrapText="bothSides">
              <wp:wrapPolygon edited="0">
                <wp:start x="-225" y="-351"/>
                <wp:lineTo x="-225" y="21764"/>
                <wp:lineTo x="21555" y="21764"/>
                <wp:lineTo x="21555" y="-351"/>
                <wp:lineTo x="-225" y="-351"/>
              </wp:wrapPolygon>
            </wp:wrapTight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2610" cy="1172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D6DF8" w:rsidRPr="00CB2B85">
        <w:rPr>
          <w:b/>
          <w:bCs/>
        </w:rPr>
        <w:t xml:space="preserve">Q2. </w:t>
      </w:r>
      <w:r w:rsidR="00EE54C4" w:rsidRPr="00EE54C4">
        <w:t>(a)</w:t>
      </w:r>
      <w:r w:rsidR="00EE54C4">
        <w:rPr>
          <w:b/>
          <w:bCs/>
        </w:rPr>
        <w:t xml:space="preserve"> </w:t>
      </w:r>
      <w:r w:rsidR="000F4602">
        <w:t>f(x) = 20x(1-x)</w:t>
      </w:r>
      <w:r w:rsidR="000F4602" w:rsidRPr="00EE54C4">
        <w:rPr>
          <w:vertAlign w:val="superscript"/>
        </w:rPr>
        <w:t>3</w:t>
      </w:r>
      <w:r w:rsidR="000F4602">
        <w:t xml:space="preserve">. Now, g(x) denotes the probability density function of </w:t>
      </w:r>
      <w:r w:rsidR="000F4602" w:rsidRPr="00EE54C4">
        <w:rPr>
          <w:rFonts w:ascii="MV Boli" w:hAnsi="MV Boli" w:cs="MV Boli"/>
        </w:rPr>
        <w:t>U</w:t>
      </w:r>
      <w:r w:rsidR="000F4602">
        <w:t xml:space="preserve"> [0,1]. So, g(x) = 1, for all x</w:t>
      </w:r>
      <w:r w:rsidR="008862C4">
        <w:t xml:space="preserve"> </w:t>
      </w:r>
      <w:r w:rsidR="00EE54C4">
        <w:t>within</w:t>
      </w:r>
      <w:r w:rsidR="008862C4">
        <w:t xml:space="preserve"> the range [0,1]. Now, we are required to find the minimum value of c such that the inequality f(x) </w:t>
      </w:r>
      <w:r w:rsidR="008862C4" w:rsidRPr="00EA2DBE">
        <w:rPr>
          <w:u w:val="single"/>
        </w:rPr>
        <w:t>&lt;</w:t>
      </w:r>
      <w:r w:rsidR="008862C4">
        <w:t xml:space="preserve"> cg(x) is satisfied for all x within the range [0,1]. So, we are to find the maximum value that f(x)/g(x) attains within the range [0,1]. Upon differentiating, we see that f(x)/g(x) attains its max value at x = </w:t>
      </w:r>
      <w:r w:rsidR="008862C4" w:rsidRPr="00EE54C4">
        <w:rPr>
          <w:sz w:val="24"/>
          <w:szCs w:val="24"/>
        </w:rPr>
        <w:t>¼</w:t>
      </w:r>
      <w:r w:rsidR="008862C4">
        <w:t>. [0 &lt;= x &lt;= 1]. And, the maximum value</w:t>
      </w:r>
      <w:r>
        <w:t xml:space="preserve"> of f(x) </w:t>
      </w:r>
      <w:r w:rsidR="008862C4">
        <w:t xml:space="preserve">turns out be 2.109375. So, minimum possible value of c is </w:t>
      </w:r>
      <w:r w:rsidR="008862C4" w:rsidRPr="00EE54C4">
        <w:rPr>
          <w:b/>
          <w:bCs/>
        </w:rPr>
        <w:t>2.109375</w:t>
      </w:r>
      <w:r w:rsidR="008862C4">
        <w:t>.</w:t>
      </w:r>
    </w:p>
    <w:p w14:paraId="769E607A" w14:textId="4B32C94A" w:rsidR="00225ED9" w:rsidRDefault="00EE54C4" w:rsidP="002D6DF8">
      <w:pPr>
        <w:jc w:val="both"/>
      </w:pPr>
      <w:r>
        <w:t xml:space="preserve">(b) </w:t>
      </w:r>
      <w:r w:rsidR="008862C4">
        <w:t xml:space="preserve">Keeping c = 2.109375, random variables were generated from f(x) using the acceptance-rejection method. </w:t>
      </w:r>
      <w:r>
        <w:t>The following table</w:t>
      </w:r>
      <w:r w:rsidR="005E2CB1">
        <w:t xml:space="preserve"> to the left</w:t>
      </w:r>
      <w:r>
        <w:t xml:space="preserve"> shows 10 generated values of f(x) (and the number of iterations required in each case)</w:t>
      </w:r>
      <w:r w:rsidR="004B0104">
        <w:t>.</w:t>
      </w:r>
      <w:r w:rsidR="006807F7">
        <w:t xml:space="preserve"> Using python inbuilt distribution builder, a set of coordinates</w:t>
      </w:r>
      <w:r w:rsidR="00D244FA">
        <w:t xml:space="preserve"> (x</w:t>
      </w:r>
      <w:r w:rsidR="00D244FA" w:rsidRPr="00D244FA">
        <w:rPr>
          <w:vertAlign w:val="subscript"/>
        </w:rPr>
        <w:t>i</w:t>
      </w:r>
      <w:r w:rsidR="00D244FA">
        <w:t xml:space="preserve">, </w:t>
      </w:r>
      <w:proofErr w:type="spellStart"/>
      <w:r w:rsidR="00D244FA">
        <w:t>y</w:t>
      </w:r>
      <w:r w:rsidR="00D244FA" w:rsidRPr="00D244FA">
        <w:rPr>
          <w:vertAlign w:val="subscript"/>
        </w:rPr>
        <w:t>i</w:t>
      </w:r>
      <w:proofErr w:type="spellEnd"/>
      <w:r w:rsidR="00D244FA">
        <w:t>)</w:t>
      </w:r>
      <w:r w:rsidR="006807F7">
        <w:t xml:space="preserve"> were obtained using the generated X values (similar</w:t>
      </w:r>
      <w:r w:rsidR="00225ED9">
        <w:t xml:space="preserve"> procedure followed</w:t>
      </w:r>
      <w:r w:rsidR="006807F7">
        <w:t xml:space="preserve"> </w:t>
      </w:r>
      <w:r w:rsidR="00225ED9">
        <w:t>as</w:t>
      </w:r>
      <w:r w:rsidR="006807F7">
        <w:t xml:space="preserve"> the Frequency histograms in the previous assignments). </w:t>
      </w:r>
    </w:p>
    <w:p w14:paraId="0CD8F8B9" w14:textId="1230069D" w:rsidR="006807F7" w:rsidRDefault="006807F7" w:rsidP="002D6DF8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459544E2" wp14:editId="305B9B39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2785533" cy="1946466"/>
            <wp:effectExtent l="19050" t="19050" r="15240" b="15875"/>
            <wp:wrapTight wrapText="bothSides">
              <wp:wrapPolygon edited="0">
                <wp:start x="-148" y="-211"/>
                <wp:lineTo x="-148" y="21565"/>
                <wp:lineTo x="21570" y="21565"/>
                <wp:lineTo x="21570" y="-211"/>
                <wp:lineTo x="-148" y="-211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5533" cy="1946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t>Using the coordinates and the given function</w:t>
      </w:r>
      <w:r w:rsidR="00986409">
        <w:t xml:space="preserve"> f(x)</w:t>
      </w:r>
      <w:r w:rsidR="009F2968">
        <w:t xml:space="preserve">, </w:t>
      </w:r>
      <w:r w:rsidR="00986409">
        <w:t xml:space="preserve">the error was calculated (in a similar fashion to regression) using the formula:  </w:t>
      </w:r>
      <w:r w:rsidR="00986409" w:rsidRPr="00D244FA">
        <w:rPr>
          <w:b/>
          <w:bCs/>
        </w:rPr>
        <w:t>error</w:t>
      </w:r>
      <w:r w:rsidR="00986409"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m</m:t>
            </m:r>
          </m:den>
        </m:f>
        <m:nary>
          <m:naryPr>
            <m:chr m:val="∑"/>
            <m:grow m:val="1"/>
            <m:ctrlPr>
              <w:rPr>
                <w:rFonts w:ascii="Cambria Math" w:hAnsi="Cambria Math" w:cs="Calibri"/>
              </w:rPr>
            </m:ctrlPr>
          </m:naryPr>
          <m:sub>
            <m:r>
              <w:rPr>
                <w:rFonts w:ascii="Cambria Math" w:eastAsia="Cambria Math" w:hAnsi="Cambria Math" w:cs="Cambria Math"/>
              </w:rPr>
              <m:t>k=1</m:t>
            </m:r>
          </m:sub>
          <m:sup>
            <m:r>
              <w:rPr>
                <w:rFonts w:ascii="Cambria Math" w:eastAsia="Cambria Math" w:hAnsi="Cambria Math" w:cs="Cambria Math"/>
              </w:rPr>
              <m:t>m</m:t>
            </m:r>
          </m:sup>
          <m:e>
            <m:sSup>
              <m:sSupPr>
                <m:ctrlPr>
                  <w:rPr>
                    <w:rFonts w:ascii="Cambria Math" w:hAnsi="Cambria Math" w:cs="Calibri"/>
                    <w:i/>
                  </w:rPr>
                </m:ctrlPr>
              </m:sSupPr>
              <m:e>
                <m:r>
                  <w:rPr>
                    <w:rFonts w:ascii="Cambria Math" w:hAnsi="Cambria Math" w:cs="Calibri"/>
                  </w:rPr>
                  <m:t>(f</m:t>
                </m:r>
                <m:d>
                  <m:dPr>
                    <m:ctrlPr>
                      <w:rPr>
                        <w:rFonts w:ascii="Cambria Math" w:hAnsi="Cambria Math" w:cs="Calibr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hAnsi="Cambria Math" w:cs="Calibr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Calibr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Calibri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Calibri"/>
                  </w:rPr>
                  <m:t>)</m:t>
                </m:r>
              </m:e>
              <m:sup>
                <m:r>
                  <w:rPr>
                    <w:rFonts w:ascii="Cambria Math" w:hAnsi="Cambria Math" w:cs="Calibri"/>
                  </w:rPr>
                  <m:t>2</m:t>
                </m:r>
              </m:sup>
            </m:sSup>
          </m:e>
        </m:nary>
      </m:oMath>
      <w:r w:rsidR="00D244FA">
        <w:t>.  As shown in the screenshots, the error value diminishes to 0 as the number of values generated increases. Hence, the distribution formed by the sample X values converge</w:t>
      </w:r>
      <w:r w:rsidR="009150F4">
        <w:t>s</w:t>
      </w:r>
      <w:r w:rsidR="00D244FA">
        <w:t xml:space="preserve"> to the distribution of f(x).</w:t>
      </w:r>
      <w:r w:rsidR="00986409">
        <w:t xml:space="preserve">  </w:t>
      </w:r>
    </w:p>
    <w:p w14:paraId="577A73E6" w14:textId="77777777" w:rsidR="00225ED9" w:rsidRPr="00225ED9" w:rsidRDefault="00225ED9" w:rsidP="002D6DF8">
      <w:pPr>
        <w:jc w:val="both"/>
        <w:rPr>
          <w:b/>
          <w:bCs/>
        </w:rPr>
      </w:pPr>
    </w:p>
    <w:p w14:paraId="49C80C47" w14:textId="7C824E65" w:rsidR="00331837" w:rsidRDefault="005E2CB1" w:rsidP="002D6DF8">
      <w:pPr>
        <w:jc w:val="both"/>
      </w:pPr>
      <w:r w:rsidRPr="005E2CB1">
        <w:t>(c)</w:t>
      </w:r>
      <w:r>
        <w:t xml:space="preserve"> </w:t>
      </w:r>
      <w:r w:rsidR="004B0104">
        <w:t>The experimented was repeated for different</w:t>
      </w:r>
      <w:r w:rsidR="009150F4">
        <w:t xml:space="preserve"> number of total values</w:t>
      </w:r>
      <w:r w:rsidR="00225ED9">
        <w:t xml:space="preserve"> generated</w:t>
      </w:r>
      <w:r w:rsidR="004B0104">
        <w:t xml:space="preserve">. The outcomes </w:t>
      </w:r>
      <w:r w:rsidR="00D244FA">
        <w:t xml:space="preserve">can be seen in the screenshots. </w:t>
      </w:r>
      <w:r w:rsidR="004B0104">
        <w:t>It can be</w:t>
      </w:r>
      <w:r w:rsidR="00225ED9">
        <w:t xml:space="preserve"> seen</w:t>
      </w:r>
      <w:r w:rsidR="004B0104">
        <w:t xml:space="preserve"> that as the number of generated values increases, the av</w:t>
      </w:r>
      <w:r w:rsidR="00225ED9">
        <w:t>g.</w:t>
      </w:r>
      <w:r w:rsidR="004B0104">
        <w:t xml:space="preserve"> number of iterations converges to c. Th</w:t>
      </w:r>
      <w:r w:rsidR="00621BE4">
        <w:t xml:space="preserve">e outcome of this experiment signifies that the </w:t>
      </w:r>
      <w:r w:rsidR="00225ED9">
        <w:t>e</w:t>
      </w:r>
      <w:r w:rsidR="00621BE4">
        <w:t>xpected number of iterations</w:t>
      </w:r>
      <w:r w:rsidR="009150F4">
        <w:t xml:space="preserve"> required</w:t>
      </w:r>
      <w:r w:rsidR="00621BE4">
        <w:t xml:space="preserve"> for a </w:t>
      </w:r>
      <w:r w:rsidR="009150F4">
        <w:t xml:space="preserve">generated </w:t>
      </w:r>
      <w:r w:rsidR="00621BE4">
        <w:t>value</w:t>
      </w:r>
      <w:r w:rsidR="009150F4">
        <w:t xml:space="preserve"> </w:t>
      </w:r>
      <w:r w:rsidR="00621BE4">
        <w:t>to be accepted is c. This is true, because, it can be proved that the Acceptance probability (Probability that a certain value is accepted) is 1/c</w:t>
      </w:r>
      <w:r w:rsidR="00225ED9">
        <w:t>.</w:t>
      </w:r>
      <w:r w:rsidR="00621BE4">
        <w:t xml:space="preserve"> (</w:t>
      </w:r>
      <w:r w:rsidR="00225ED9">
        <w:t xml:space="preserve">So, </w:t>
      </w:r>
      <w:r w:rsidR="00621BE4">
        <w:t xml:space="preserve">the expected value of the iterations required is c).  </w:t>
      </w:r>
      <w:r w:rsidR="004B0104">
        <w:t xml:space="preserve"> </w:t>
      </w:r>
    </w:p>
    <w:p w14:paraId="41F4D652" w14:textId="77777777" w:rsidR="00D244FA" w:rsidRDefault="00D244FA" w:rsidP="002D6DF8">
      <w:pPr>
        <w:jc w:val="both"/>
      </w:pPr>
    </w:p>
    <w:p w14:paraId="74378D2E" w14:textId="6A803CFA" w:rsidR="00225ED9" w:rsidRPr="00225ED9" w:rsidRDefault="00CF155A" w:rsidP="002D6DF8">
      <w:pPr>
        <w:jc w:val="both"/>
      </w:pPr>
      <w:r w:rsidRPr="00CF155A">
        <w:t>(d)</w:t>
      </w:r>
      <w:r>
        <w:t xml:space="preserve"> The above experiment was repeated with 2 higher values of c (5 and 10). In both these cases, the average number of iterations converge to the</w:t>
      </w:r>
      <w:r w:rsidR="009150F4">
        <w:t>ir</w:t>
      </w:r>
      <w:r>
        <w:t xml:space="preserve"> respective values of c (supporting the fact that </w:t>
      </w:r>
      <w:r w:rsidR="00BF1812">
        <w:t xml:space="preserve">the </w:t>
      </w:r>
      <w:r>
        <w:t xml:space="preserve">acceptance probability is 1/c as mentioned above). Since, it takes longer times to generate the values of X when values of are higher, it is always more practical to ensure that value of c is closer to the minimum possible value. Larger values of c decrease the acceptance probability, and hence lead to larger run times. </w:t>
      </w:r>
      <w:r w:rsidR="009150F4">
        <w:t>Also, as number of generated values increases, less the is the error between the sample distribution and f(x).</w:t>
      </w:r>
    </w:p>
    <w:p w14:paraId="33E48EF5" w14:textId="7FCA158E" w:rsidR="00EE54C4" w:rsidRDefault="00331837" w:rsidP="002D6DF8">
      <w:pPr>
        <w:jc w:val="both"/>
        <w:rPr>
          <w:b/>
          <w:bCs/>
        </w:rPr>
      </w:pPr>
      <w:r>
        <w:rPr>
          <w:noProof/>
        </w:rPr>
        <w:drawing>
          <wp:inline distT="0" distB="0" distL="0" distR="0" wp14:anchorId="6D42B85D" wp14:editId="73E9EBE8">
            <wp:extent cx="3127181" cy="2249805"/>
            <wp:effectExtent l="19050" t="19050" r="16510" b="171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48981" cy="22654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A9F3A8" wp14:editId="0BA8FC8C">
            <wp:extent cx="3136900" cy="2259330"/>
            <wp:effectExtent l="19050" t="19050" r="25400" b="266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74000" cy="22860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BD8E83" w14:textId="77777777" w:rsidR="00EE54C4" w:rsidRDefault="00EE54C4" w:rsidP="002D6DF8">
      <w:pPr>
        <w:jc w:val="both"/>
        <w:rPr>
          <w:b/>
          <w:bCs/>
        </w:rPr>
      </w:pPr>
    </w:p>
    <w:p w14:paraId="37D0AE23" w14:textId="39B2F913" w:rsidR="002D6DF8" w:rsidRDefault="002D6DF8" w:rsidP="002D6DF8">
      <w:pPr>
        <w:jc w:val="both"/>
        <w:rPr>
          <w:b/>
          <w:bCs/>
        </w:rPr>
      </w:pPr>
      <w:r>
        <w:rPr>
          <w:b/>
          <w:bCs/>
        </w:rPr>
        <w:t xml:space="preserve">Q3. </w:t>
      </w:r>
    </w:p>
    <w:p w14:paraId="1428D507" w14:textId="3B75A826" w:rsidR="00E7579B" w:rsidRDefault="005C6828" w:rsidP="002D6DF8">
      <w:pPr>
        <w:jc w:val="both"/>
      </w:pPr>
      <w:r>
        <w:t xml:space="preserve">The values of c chosen for are: c = 2, and c = 3. These values </w:t>
      </w:r>
      <w:r w:rsidR="009150F4">
        <w:t xml:space="preserve">are possible </w:t>
      </w:r>
      <w:r>
        <w:t>(all values of c &gt;= 1.2 are possible). For each value of c, the experiment is conducted for 10,100 and 1000 values (number of values generated using acceptance rejection method).</w:t>
      </w:r>
    </w:p>
    <w:p w14:paraId="39D082C5" w14:textId="2B00D875" w:rsidR="00E7579B" w:rsidRDefault="00E7579B" w:rsidP="002D6DF8">
      <w:pPr>
        <w:jc w:val="both"/>
      </w:pPr>
      <w:r w:rsidRPr="00E7579B">
        <w:rPr>
          <w:b/>
          <w:bCs/>
        </w:rPr>
        <w:t>Note:</w:t>
      </w:r>
      <w:r>
        <w:t xml:space="preserve"> During performing acceptance and rejection method, Random values for </w:t>
      </w:r>
      <w:r w:rsidRPr="00EE54C4">
        <w:rPr>
          <w:rFonts w:ascii="MV Boli" w:hAnsi="MV Boli" w:cs="MV Boli"/>
        </w:rPr>
        <w:t>U</w:t>
      </w:r>
      <w:r>
        <w:t xml:space="preserve"> [0,1] have been obtained though random module </w:t>
      </w:r>
      <w:r w:rsidR="00184BB0">
        <w:t xml:space="preserve">of python. For generating the values of distribution </w:t>
      </w:r>
      <w:r w:rsidR="00184BB0" w:rsidRPr="00184BB0">
        <w:rPr>
          <w:b/>
          <w:bCs/>
        </w:rPr>
        <w:t>g</w:t>
      </w:r>
      <w:r w:rsidR="00184BB0">
        <w:t xml:space="preserve">, the technique for generating values for Discrete distributions was employed. </w:t>
      </w:r>
      <w:r>
        <w:t xml:space="preserve">  </w:t>
      </w:r>
      <w:r w:rsidR="005C6828">
        <w:t xml:space="preserve">  </w:t>
      </w:r>
    </w:p>
    <w:p w14:paraId="7D58157D" w14:textId="77777777" w:rsidR="00184BB0" w:rsidRDefault="00946668" w:rsidP="002D6DF8">
      <w:pPr>
        <w:jc w:val="both"/>
      </w:pPr>
      <w:r>
        <w:t xml:space="preserve">After generating the values, a frequency table was also generated. </w:t>
      </w:r>
    </w:p>
    <w:p w14:paraId="49FF6ECC" w14:textId="77777777" w:rsidR="00184BB0" w:rsidRDefault="00946668" w:rsidP="002D6DF8">
      <w:pPr>
        <w:jc w:val="both"/>
      </w:pPr>
      <w:r>
        <w:t xml:space="preserve">The first observation is that higher values of c implies higher Avg. Acceptance Iterations. </w:t>
      </w:r>
    </w:p>
    <w:p w14:paraId="2B155F07" w14:textId="77777777" w:rsidR="00184BB0" w:rsidRDefault="00946668" w:rsidP="002D6DF8">
      <w:pPr>
        <w:jc w:val="both"/>
      </w:pPr>
      <w:r>
        <w:t xml:space="preserve">The second observation is that as the number of generated values increases, the avg. value of acceptance iterations </w:t>
      </w:r>
      <w:r w:rsidR="00E7579B">
        <w:t>converges</w:t>
      </w:r>
      <w:r>
        <w:t xml:space="preserve"> to the value of c.</w:t>
      </w:r>
    </w:p>
    <w:p w14:paraId="220A1875" w14:textId="6DEB6ACE" w:rsidR="005C6828" w:rsidRPr="005C6828" w:rsidRDefault="00946668" w:rsidP="002D6DF8">
      <w:pPr>
        <w:jc w:val="both"/>
      </w:pPr>
      <w:r>
        <w:t>A</w:t>
      </w:r>
      <w:r w:rsidR="00E7579B">
        <w:t>lso,</w:t>
      </w:r>
      <w:r>
        <w:t xml:space="preserve"> </w:t>
      </w:r>
      <w:r w:rsidR="00E7579B">
        <w:t>from the frequency tables, as the number of generated values reaches larger values, the generated values seem to follow the distribution followed by f(x). (i.e. (frequency of certain value)</w:t>
      </w:r>
      <w:r w:rsidR="00184BB0">
        <w:t>/ (</w:t>
      </w:r>
      <w:r w:rsidR="00E7579B">
        <w:t xml:space="preserve">number of values) is approximately equal to </w:t>
      </w:r>
      <w:r w:rsidR="00184BB0">
        <w:t>f (</w:t>
      </w:r>
      <w:r w:rsidR="00E7579B">
        <w:t xml:space="preserve">certain value) where f is the probability mass function of X).  </w:t>
      </w:r>
    </w:p>
    <w:p w14:paraId="20D15C1C" w14:textId="2E7B3762" w:rsidR="005C6828" w:rsidRDefault="005C6828" w:rsidP="002D6DF8">
      <w:pPr>
        <w:jc w:val="both"/>
        <w:rPr>
          <w:b/>
          <w:bCs/>
        </w:rPr>
      </w:pPr>
    </w:p>
    <w:p w14:paraId="48086DF6" w14:textId="132CD788" w:rsidR="005C6828" w:rsidRPr="005C5884" w:rsidRDefault="005C5884" w:rsidP="002D6DF8">
      <w:pPr>
        <w:jc w:val="both"/>
      </w:pPr>
      <w:r w:rsidRPr="005C5884">
        <w:t xml:space="preserve">The </w:t>
      </w:r>
      <w:r>
        <w:t xml:space="preserve">outcome of the experiments is as follows: </w:t>
      </w:r>
    </w:p>
    <w:p w14:paraId="7916DF65" w14:textId="7D851CF9" w:rsidR="005C6828" w:rsidRDefault="005C6828" w:rsidP="002D6DF8">
      <w:pPr>
        <w:jc w:val="both"/>
        <w:rPr>
          <w:b/>
          <w:bCs/>
        </w:rPr>
      </w:pPr>
    </w:p>
    <w:p w14:paraId="76B58340" w14:textId="2C7925C3" w:rsidR="005C6828" w:rsidRDefault="005C6828" w:rsidP="002D6DF8">
      <w:pPr>
        <w:jc w:val="both"/>
        <w:rPr>
          <w:b/>
          <w:bCs/>
        </w:rPr>
      </w:pPr>
    </w:p>
    <w:p w14:paraId="3EAA78E4" w14:textId="2CEC8E82" w:rsidR="005C6828" w:rsidRDefault="005C6828" w:rsidP="002D6DF8">
      <w:pPr>
        <w:jc w:val="both"/>
        <w:rPr>
          <w:b/>
          <w:bCs/>
        </w:rPr>
      </w:pPr>
    </w:p>
    <w:p w14:paraId="5AE143A4" w14:textId="2E067453" w:rsidR="00331837" w:rsidRDefault="00331837" w:rsidP="002D6DF8">
      <w:pPr>
        <w:jc w:val="both"/>
        <w:rPr>
          <w:b/>
          <w:bCs/>
        </w:rPr>
      </w:pPr>
    </w:p>
    <w:p w14:paraId="48A962E7" w14:textId="77777777" w:rsidR="00225ED9" w:rsidRDefault="00225ED9" w:rsidP="002D6DF8">
      <w:pPr>
        <w:jc w:val="both"/>
        <w:rPr>
          <w:b/>
          <w:bCs/>
        </w:rPr>
      </w:pPr>
    </w:p>
    <w:p w14:paraId="523C830E" w14:textId="2A532839" w:rsidR="005C6828" w:rsidRDefault="005C6828" w:rsidP="002D6DF8">
      <w:pPr>
        <w:jc w:val="both"/>
        <w:rPr>
          <w:b/>
          <w:bCs/>
        </w:rPr>
      </w:pPr>
      <w:r>
        <w:rPr>
          <w:b/>
          <w:bCs/>
        </w:rPr>
        <w:lastRenderedPageBreak/>
        <w:t>The value of c is 2</w:t>
      </w:r>
    </w:p>
    <w:p w14:paraId="748CFF64" w14:textId="602E9CC2" w:rsidR="005C6828" w:rsidRDefault="005C6828" w:rsidP="002D6DF8">
      <w:pPr>
        <w:jc w:val="both"/>
        <w:rPr>
          <w:b/>
          <w:bCs/>
        </w:rPr>
      </w:pPr>
    </w:p>
    <w:p w14:paraId="77409B03" w14:textId="0487A872" w:rsidR="005C6828" w:rsidRDefault="005C6828" w:rsidP="002D6DF8">
      <w:pPr>
        <w:jc w:val="both"/>
        <w:rPr>
          <w:b/>
          <w:bCs/>
        </w:rPr>
      </w:pPr>
      <w:r>
        <w:rPr>
          <w:noProof/>
        </w:rPr>
        <w:drawing>
          <wp:inline distT="0" distB="0" distL="0" distR="0" wp14:anchorId="6355D5AF" wp14:editId="57284C53">
            <wp:extent cx="6645910" cy="2271395"/>
            <wp:effectExtent l="0" t="0" r="2540" b="0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A3A86" w14:textId="0D70C8AF" w:rsidR="00CF155A" w:rsidRDefault="005C6828" w:rsidP="002D6DF8">
      <w:pPr>
        <w:jc w:val="both"/>
        <w:rPr>
          <w:b/>
          <w:bCs/>
        </w:rPr>
      </w:pPr>
      <w:r>
        <w:rPr>
          <w:noProof/>
        </w:rPr>
        <w:drawing>
          <wp:inline distT="0" distB="0" distL="0" distR="0" wp14:anchorId="377E2E98" wp14:editId="3F3A087E">
            <wp:extent cx="6645910" cy="2182495"/>
            <wp:effectExtent l="0" t="0" r="2540" b="8255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23ECD9" wp14:editId="5B47457A">
            <wp:extent cx="6645910" cy="4805680"/>
            <wp:effectExtent l="0" t="0" r="2540" b="0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6E238" w14:textId="05EE51CA" w:rsidR="005C6828" w:rsidRDefault="005C6828" w:rsidP="002D6DF8">
      <w:pPr>
        <w:jc w:val="both"/>
        <w:rPr>
          <w:b/>
          <w:bCs/>
        </w:rPr>
      </w:pPr>
      <w:r>
        <w:rPr>
          <w:b/>
          <w:bCs/>
        </w:rPr>
        <w:lastRenderedPageBreak/>
        <w:t>The value of c is 3</w:t>
      </w:r>
    </w:p>
    <w:p w14:paraId="10614272" w14:textId="7496DA8A" w:rsidR="005C6828" w:rsidRDefault="005C6828" w:rsidP="002D6DF8">
      <w:pPr>
        <w:jc w:val="both"/>
        <w:rPr>
          <w:b/>
          <w:bCs/>
        </w:rPr>
      </w:pPr>
      <w:r>
        <w:rPr>
          <w:noProof/>
        </w:rPr>
        <w:drawing>
          <wp:inline distT="0" distB="0" distL="0" distR="0" wp14:anchorId="603BD3E4" wp14:editId="65EDF32C">
            <wp:extent cx="6645910" cy="2229485"/>
            <wp:effectExtent l="0" t="0" r="2540" b="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2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ACE20" w14:textId="1E6BC312" w:rsidR="005C6828" w:rsidRDefault="005C6828" w:rsidP="002D6DF8">
      <w:pPr>
        <w:jc w:val="both"/>
        <w:rPr>
          <w:b/>
          <w:bCs/>
        </w:rPr>
      </w:pPr>
      <w:r>
        <w:rPr>
          <w:noProof/>
        </w:rPr>
        <w:drawing>
          <wp:inline distT="0" distB="0" distL="0" distR="0" wp14:anchorId="0CF618FE" wp14:editId="34F4624C">
            <wp:extent cx="6645910" cy="2385060"/>
            <wp:effectExtent l="0" t="0" r="2540" b="0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74BA1" w14:textId="33F4B20A" w:rsidR="005C6828" w:rsidRDefault="005C6828" w:rsidP="002D6DF8">
      <w:pPr>
        <w:jc w:val="both"/>
        <w:rPr>
          <w:b/>
          <w:bCs/>
        </w:rPr>
      </w:pPr>
      <w:r>
        <w:rPr>
          <w:noProof/>
        </w:rPr>
        <w:drawing>
          <wp:inline distT="0" distB="0" distL="0" distR="0" wp14:anchorId="4D5EF4C9" wp14:editId="75C6EF28">
            <wp:extent cx="6645910" cy="4836160"/>
            <wp:effectExtent l="0" t="0" r="2540" b="2540"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3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C6828" w:rsidSect="0053425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in Modern Math">
    <w:altName w:val="Calibri"/>
    <w:charset w:val="00"/>
    <w:family w:val="auto"/>
    <w:pitch w:val="variable"/>
  </w:font>
  <w:font w:name="LM Roman 12">
    <w:altName w:val="Calibri"/>
    <w:charset w:val="00"/>
    <w:family w:val="auto"/>
    <w:pitch w:val="variable"/>
  </w:font>
  <w:font w:name="LM Roman 10">
    <w:altName w:val="Calibri"/>
    <w:charset w:val="00"/>
    <w:family w:val="auto"/>
    <w:pitch w:val="variable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91571D"/>
    <w:multiLevelType w:val="hybridMultilevel"/>
    <w:tmpl w:val="32D20642"/>
    <w:lvl w:ilvl="0" w:tplc="926805A0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MrQ0MTMwALJMLJV0lIJTi4sz8/NACkxqAWpAzTUsAAAA"/>
  </w:docVars>
  <w:rsids>
    <w:rsidRoot w:val="00513CC7"/>
    <w:rsid w:val="000F4602"/>
    <w:rsid w:val="00184BB0"/>
    <w:rsid w:val="00225ED9"/>
    <w:rsid w:val="002D6DF8"/>
    <w:rsid w:val="00331837"/>
    <w:rsid w:val="004B0104"/>
    <w:rsid w:val="004F1851"/>
    <w:rsid w:val="00513CC7"/>
    <w:rsid w:val="005C5884"/>
    <w:rsid w:val="005C6828"/>
    <w:rsid w:val="005E2CB1"/>
    <w:rsid w:val="00621BE4"/>
    <w:rsid w:val="006807F7"/>
    <w:rsid w:val="00844DCA"/>
    <w:rsid w:val="008862C4"/>
    <w:rsid w:val="009150F4"/>
    <w:rsid w:val="00946668"/>
    <w:rsid w:val="00986409"/>
    <w:rsid w:val="009F2968"/>
    <w:rsid w:val="00AE56A5"/>
    <w:rsid w:val="00AF0B26"/>
    <w:rsid w:val="00B4636A"/>
    <w:rsid w:val="00BF1812"/>
    <w:rsid w:val="00CF155A"/>
    <w:rsid w:val="00D244FA"/>
    <w:rsid w:val="00D779F0"/>
    <w:rsid w:val="00E7579B"/>
    <w:rsid w:val="00EA2DBE"/>
    <w:rsid w:val="00EE54C4"/>
    <w:rsid w:val="00FC1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71E9B"/>
  <w15:chartTrackingRefBased/>
  <w15:docId w15:val="{6F219908-6857-4EB6-AF07-F44C824DD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DF8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D6DF8"/>
  </w:style>
  <w:style w:type="character" w:customStyle="1" w:styleId="BodyTextChar">
    <w:name w:val="Body Text Char"/>
    <w:basedOn w:val="DefaultParagraphFont"/>
    <w:link w:val="BodyText"/>
    <w:uiPriority w:val="1"/>
    <w:rsid w:val="002D6DF8"/>
    <w:rPr>
      <w:rFonts w:ascii="Latin Modern Math" w:eastAsia="Latin Modern Math" w:hAnsi="Latin Modern Math" w:cs="Latin Modern Math"/>
      <w:lang w:val="en-US"/>
    </w:rPr>
  </w:style>
  <w:style w:type="paragraph" w:styleId="Title">
    <w:name w:val="Title"/>
    <w:basedOn w:val="Normal"/>
    <w:link w:val="TitleChar"/>
    <w:uiPriority w:val="10"/>
    <w:qFormat/>
    <w:rsid w:val="002D6DF8"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2D6DF8"/>
    <w:rPr>
      <w:rFonts w:ascii="LM Roman 12" w:eastAsia="LM Roman 12" w:hAnsi="LM Roman 12" w:cs="LM Roman 12"/>
      <w:b/>
      <w:bCs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2D6D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46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5</TotalTime>
  <Pages>4</Pages>
  <Words>747</Words>
  <Characters>426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Udandarao</dc:creator>
  <cp:keywords/>
  <dc:description/>
  <cp:lastModifiedBy>Sandeep Udandarao</cp:lastModifiedBy>
  <cp:revision>8</cp:revision>
  <dcterms:created xsi:type="dcterms:W3CDTF">2020-09-22T04:19:00Z</dcterms:created>
  <dcterms:modified xsi:type="dcterms:W3CDTF">2020-09-23T15:39:00Z</dcterms:modified>
</cp:coreProperties>
</file>